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im Cart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oris Cart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558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